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77588" w14:textId="1AB38490" w:rsidR="00E94ED0" w:rsidRDefault="00862E70">
      <w:r>
        <w:t>This document contains a ZIP file:</w:t>
      </w:r>
    </w:p>
    <w:p w14:paraId="73F14AC5" w14:textId="0C4A76E4" w:rsidR="00862E70" w:rsidRDefault="00491A62">
      <w:r>
        <w:object w:dxaOrig="1575" w:dyaOrig="810" w14:anchorId="29522C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79pt;height:40.5pt" o:ole="">
            <v:imagedata r:id="rId4" o:title=""/>
          </v:shape>
          <o:OLEObject Type="Embed" ProgID="Package" ShapeID="_x0000_i1031" DrawAspect="Content" ObjectID="_1636553021" r:id="rId5"/>
        </w:object>
      </w:r>
      <w:bookmarkStart w:id="0" w:name="_GoBack"/>
      <w:bookmarkEnd w:id="0"/>
    </w:p>
    <w:sectPr w:rsidR="00862E70" w:rsidSect="005824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1NDczMLIwNjUysrRU0lEKTi0uzszPAykwrAUAeLhzUywAAAA="/>
  </w:docVars>
  <w:rsids>
    <w:rsidRoot w:val="001C35F8"/>
    <w:rsid w:val="00171A7C"/>
    <w:rsid w:val="001C35F8"/>
    <w:rsid w:val="002A4C09"/>
    <w:rsid w:val="00491A62"/>
    <w:rsid w:val="005824CD"/>
    <w:rsid w:val="00862E70"/>
    <w:rsid w:val="00B76BD0"/>
    <w:rsid w:val="00E94ED0"/>
    <w:rsid w:val="00F14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27086"/>
  <w15:chartTrackingRefBased/>
  <w15:docId w15:val="{648C408F-38C3-46B6-8655-F0E811902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arnekow</dc:creator>
  <cp:keywords/>
  <dc:description/>
  <cp:lastModifiedBy>Thomas Barnekow</cp:lastModifiedBy>
  <cp:revision>4</cp:revision>
  <dcterms:created xsi:type="dcterms:W3CDTF">2019-11-29T16:15:00Z</dcterms:created>
  <dcterms:modified xsi:type="dcterms:W3CDTF">2019-11-29T16:17:00Z</dcterms:modified>
</cp:coreProperties>
</file>